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076D9" w14:textId="0703501B" w:rsidR="00D73274" w:rsidRDefault="00AB3880" w:rsidP="00AB3880">
      <w:pPr>
        <w:pStyle w:val="MDPI41tablecaption"/>
        <w:keepNext/>
      </w:pPr>
      <w:r>
        <w:t xml:space="preserve">Supplementary material no. </w:t>
      </w:r>
      <w:r w:rsidR="00AB5B65">
        <w:t>1</w:t>
      </w:r>
      <w:r>
        <w:t xml:space="preserve">. </w:t>
      </w:r>
      <w:r w:rsidR="00D73274">
        <w:t>Responses to the main topics of the questionnaire (N=210)</w:t>
      </w:r>
    </w:p>
    <w:tbl>
      <w:tblPr>
        <w:tblW w:w="9823" w:type="dxa"/>
        <w:tblInd w:w="72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18"/>
        <w:gridCol w:w="1785"/>
        <w:gridCol w:w="1620"/>
        <w:gridCol w:w="1350"/>
        <w:gridCol w:w="1350"/>
      </w:tblGrid>
      <w:tr w:rsidR="00D73274" w14:paraId="4AE16752" w14:textId="77777777" w:rsidTr="00A84335">
        <w:trPr>
          <w:trHeight w:val="253"/>
        </w:trPr>
        <w:tc>
          <w:tcPr>
            <w:tcW w:w="3718" w:type="dxa"/>
            <w:tcBorders>
              <w:top w:val="single" w:sz="8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368C3AF3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BE4722" w14:textId="77777777" w:rsidR="00D73274" w:rsidRPr="00A84335" w:rsidRDefault="00D73274" w:rsidP="00A84335">
            <w:pPr>
              <w:pStyle w:val="MDPI42tablebody"/>
            </w:pPr>
            <w:r w:rsidRPr="00A84335">
              <w:t>Category</w:t>
            </w:r>
          </w:p>
        </w:tc>
        <w:tc>
          <w:tcPr>
            <w:tcW w:w="1620" w:type="dxa"/>
            <w:tcBorders>
              <w:top w:val="single" w:sz="8" w:space="0" w:color="auto"/>
              <w:bottom w:val="single" w:sz="4" w:space="0" w:color="auto"/>
            </w:tcBorders>
          </w:tcPr>
          <w:p w14:paraId="6ABBA86F" w14:textId="77777777" w:rsidR="00D73274" w:rsidRDefault="00D73274" w:rsidP="00A84335">
            <w:pPr>
              <w:pStyle w:val="MDPI42tablebody"/>
            </w:pPr>
            <w:r w:rsidRPr="00A84335">
              <w:t>Unexposed n (%)</w:t>
            </w:r>
          </w:p>
          <w:p w14:paraId="3C39964C" w14:textId="77777777" w:rsidR="00D73274" w:rsidRPr="00A84335" w:rsidRDefault="00D73274" w:rsidP="00A84335">
            <w:pPr>
              <w:pStyle w:val="MDPI42tablebody"/>
            </w:pPr>
            <w:r>
              <w:t>N=102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47B1A3" w14:textId="77777777" w:rsidR="00D73274" w:rsidRDefault="00D73274" w:rsidP="00A84335">
            <w:pPr>
              <w:pStyle w:val="MDPI42tablebody"/>
            </w:pPr>
            <w:r w:rsidRPr="00A84335">
              <w:t>Exposed n (%</w:t>
            </w:r>
          </w:p>
          <w:p w14:paraId="41766D64" w14:textId="77777777" w:rsidR="00D73274" w:rsidRPr="00A84335" w:rsidRDefault="00D73274" w:rsidP="00A84335">
            <w:pPr>
              <w:pStyle w:val="MDPI42tablebody"/>
            </w:pPr>
            <w:r>
              <w:t>N=108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4F717D" w14:textId="77777777" w:rsidR="00D73274" w:rsidRDefault="00D73274" w:rsidP="00A84335">
            <w:pPr>
              <w:pStyle w:val="MDPI42tablebody"/>
            </w:pPr>
            <w:r w:rsidRPr="00A84335">
              <w:t>Total n (%)</w:t>
            </w:r>
          </w:p>
          <w:p w14:paraId="3DC1B249" w14:textId="77777777" w:rsidR="00D73274" w:rsidRPr="00A84335" w:rsidRDefault="00D73274" w:rsidP="00A84335">
            <w:pPr>
              <w:pStyle w:val="MDPI42tablebody"/>
            </w:pPr>
            <w:r>
              <w:t>N=210</w:t>
            </w:r>
          </w:p>
        </w:tc>
      </w:tr>
      <w:tr w:rsidR="00D73274" w14:paraId="46138A5B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14:paraId="44459599" w14:textId="77777777" w:rsidR="00D73274" w:rsidRPr="00A84335" w:rsidRDefault="00D73274" w:rsidP="00A84335">
            <w:pPr>
              <w:pStyle w:val="MDPI42tablebody"/>
            </w:pPr>
            <w:r w:rsidRPr="00A84335">
              <w:t>It is hazardous to give my child medication without asking the doctor first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C88DC22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971DE1D" w14:textId="77777777" w:rsidR="00D73274" w:rsidRPr="00A84335" w:rsidRDefault="00D73274" w:rsidP="00A84335">
            <w:pPr>
              <w:pStyle w:val="MDPI42tablebody"/>
            </w:pPr>
            <w:r w:rsidRPr="00A84335">
              <w:t>2 (2.0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062EF9A" w14:textId="77777777" w:rsidR="00D73274" w:rsidRPr="00A84335" w:rsidRDefault="00D73274" w:rsidP="00A84335">
            <w:pPr>
              <w:pStyle w:val="MDPI42tablebody"/>
            </w:pPr>
            <w:r w:rsidRPr="00A84335">
              <w:t>4 (3.7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E8EC474" w14:textId="77777777" w:rsidR="00D73274" w:rsidRPr="00A84335" w:rsidRDefault="00D73274" w:rsidP="00A84335">
            <w:pPr>
              <w:pStyle w:val="MDPI42tablebody"/>
            </w:pPr>
            <w:r w:rsidRPr="00A84335">
              <w:t>6 (2.9%)</w:t>
            </w:r>
          </w:p>
        </w:tc>
      </w:tr>
      <w:tr w:rsidR="00D73274" w14:paraId="0BA8C12F" w14:textId="77777777" w:rsidTr="00A84335">
        <w:trPr>
          <w:trHeight w:val="263"/>
        </w:trPr>
        <w:tc>
          <w:tcPr>
            <w:tcW w:w="371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6AF9468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8DD4155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B2034EA" w14:textId="77777777" w:rsidR="00D73274" w:rsidRPr="00A84335" w:rsidRDefault="00D73274" w:rsidP="00A84335">
            <w:pPr>
              <w:pStyle w:val="MDPI42tablebody"/>
            </w:pPr>
            <w:r w:rsidRPr="00A84335">
              <w:t>3 (2.9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9AE972" w14:textId="77777777" w:rsidR="00D73274" w:rsidRPr="00A84335" w:rsidRDefault="00D73274" w:rsidP="00A84335">
            <w:pPr>
              <w:pStyle w:val="MDPI42tablebody"/>
            </w:pPr>
            <w:r w:rsidRPr="00A84335">
              <w:t>3 (2.8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AFA9EBE" w14:textId="77777777" w:rsidR="00D73274" w:rsidRPr="00A84335" w:rsidRDefault="00D73274" w:rsidP="00A84335">
            <w:pPr>
              <w:pStyle w:val="MDPI42tablebody"/>
            </w:pPr>
            <w:r w:rsidRPr="00A84335">
              <w:t>6 (2.9%)</w:t>
            </w:r>
          </w:p>
        </w:tc>
      </w:tr>
      <w:tr w:rsidR="00D73274" w14:paraId="6A50F6F8" w14:textId="77777777" w:rsidTr="00A84335">
        <w:trPr>
          <w:trHeight w:val="263"/>
        </w:trPr>
        <w:tc>
          <w:tcPr>
            <w:tcW w:w="371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407D99A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33C542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0923466D" w14:textId="77777777" w:rsidR="00D73274" w:rsidRPr="00A84335" w:rsidRDefault="00D73274" w:rsidP="00A84335">
            <w:pPr>
              <w:pStyle w:val="MDPI42tablebody"/>
            </w:pPr>
            <w:r w:rsidRPr="00A84335">
              <w:t>38 (37.3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518815" w14:textId="77777777" w:rsidR="00D73274" w:rsidRPr="00A84335" w:rsidRDefault="00D73274" w:rsidP="00A84335">
            <w:pPr>
              <w:pStyle w:val="MDPI42tablebody"/>
            </w:pPr>
            <w:r w:rsidRPr="00A84335">
              <w:t>30 (27.8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7DE6838" w14:textId="77777777" w:rsidR="00D73274" w:rsidRPr="00A84335" w:rsidRDefault="00D73274" w:rsidP="00A84335">
            <w:pPr>
              <w:pStyle w:val="MDPI42tablebody"/>
            </w:pPr>
            <w:r w:rsidRPr="00A84335">
              <w:t>68 (32.4%)</w:t>
            </w:r>
          </w:p>
        </w:tc>
      </w:tr>
      <w:tr w:rsidR="00D73274" w14:paraId="73B9737A" w14:textId="77777777" w:rsidTr="00A84335">
        <w:trPr>
          <w:trHeight w:val="263"/>
        </w:trPr>
        <w:tc>
          <w:tcPr>
            <w:tcW w:w="371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F1F8500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3E22F9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5D0795B" w14:textId="77777777" w:rsidR="00D73274" w:rsidRPr="00A84335" w:rsidRDefault="00D73274" w:rsidP="00A84335">
            <w:pPr>
              <w:pStyle w:val="MDPI42tablebody"/>
            </w:pPr>
            <w:r w:rsidRPr="00A84335">
              <w:t>18 (17.6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CC7C2B" w14:textId="77777777" w:rsidR="00D73274" w:rsidRPr="00A84335" w:rsidRDefault="00D73274" w:rsidP="00A84335">
            <w:pPr>
              <w:pStyle w:val="MDPI42tablebody"/>
            </w:pPr>
            <w:r w:rsidRPr="00A84335">
              <w:t>25 (23.1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C42483" w14:textId="77777777" w:rsidR="00D73274" w:rsidRPr="00A84335" w:rsidRDefault="00D73274" w:rsidP="00A84335">
            <w:pPr>
              <w:pStyle w:val="MDPI42tablebody"/>
            </w:pPr>
            <w:r w:rsidRPr="00A84335">
              <w:t>43 (20.5%)</w:t>
            </w:r>
          </w:p>
        </w:tc>
      </w:tr>
      <w:tr w:rsidR="00D73274" w14:paraId="1B0647E6" w14:textId="77777777" w:rsidTr="00A84335">
        <w:trPr>
          <w:trHeight w:val="263"/>
        </w:trPr>
        <w:tc>
          <w:tcPr>
            <w:tcW w:w="3718" w:type="dxa"/>
            <w:vMerge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C9010DF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DE4171A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256FCFD" w14:textId="77777777" w:rsidR="00D73274" w:rsidRPr="00A84335" w:rsidRDefault="00D73274" w:rsidP="00A84335">
            <w:pPr>
              <w:pStyle w:val="MDPI42tablebody"/>
            </w:pPr>
            <w:r w:rsidRPr="00A84335">
              <w:t>41 (40.2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E3446C1" w14:textId="77777777" w:rsidR="00D73274" w:rsidRPr="00A84335" w:rsidRDefault="00D73274" w:rsidP="00A84335">
            <w:pPr>
              <w:pStyle w:val="MDPI42tablebody"/>
            </w:pPr>
            <w:r w:rsidRPr="00A84335">
              <w:t>46 (42.6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8B59F1" w14:textId="77777777" w:rsidR="00D73274" w:rsidRPr="00A84335" w:rsidRDefault="00D73274" w:rsidP="00A84335">
            <w:pPr>
              <w:pStyle w:val="MDPI42tablebody"/>
            </w:pPr>
            <w:r w:rsidRPr="00A84335">
              <w:t>87 (41.4%)</w:t>
            </w:r>
          </w:p>
        </w:tc>
      </w:tr>
      <w:tr w:rsidR="00D73274" w14:paraId="7498B4BE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5B00F1C2" w14:textId="77777777" w:rsidR="00D73274" w:rsidRPr="00A84335" w:rsidRDefault="00D73274" w:rsidP="00A84335">
            <w:pPr>
              <w:pStyle w:val="MDPI42tablebody"/>
            </w:pPr>
            <w:r w:rsidRPr="00A84335">
              <w:t>If I give medication to my child without medical advice, there can be consequences/complications for his/her health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E4789F3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29840D64" w14:textId="77777777" w:rsidR="00D73274" w:rsidRPr="00A84335" w:rsidRDefault="00D73274" w:rsidP="00A84335">
            <w:pPr>
              <w:pStyle w:val="MDPI42tablebody"/>
            </w:pPr>
            <w:r w:rsidRPr="00A84335">
              <w:t>1 (1.0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A026E33" w14:textId="77777777" w:rsidR="00D73274" w:rsidRPr="00A84335" w:rsidRDefault="00D73274" w:rsidP="00A84335">
            <w:pPr>
              <w:pStyle w:val="MDPI42tablebody"/>
            </w:pPr>
            <w:r w:rsidRPr="00A84335">
              <w:t>3 (2.8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A4A6F32" w14:textId="77777777" w:rsidR="00D73274" w:rsidRPr="00A84335" w:rsidRDefault="00D73274" w:rsidP="00A84335">
            <w:pPr>
              <w:pStyle w:val="MDPI42tablebody"/>
            </w:pPr>
            <w:r w:rsidRPr="00A84335">
              <w:t>4 (1.9%)</w:t>
            </w:r>
          </w:p>
        </w:tc>
      </w:tr>
      <w:tr w:rsidR="00D73274" w14:paraId="3DBB1F6C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215AC63A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735372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0D5514FC" w14:textId="77777777" w:rsidR="00D73274" w:rsidRPr="00A84335" w:rsidRDefault="00D73274" w:rsidP="00A84335">
            <w:pPr>
              <w:pStyle w:val="MDPI42tablebody"/>
            </w:pPr>
            <w:r w:rsidRPr="00A84335">
              <w:t>4 (3.9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12AF7D" w14:textId="77777777" w:rsidR="00D73274" w:rsidRPr="00A84335" w:rsidRDefault="00D73274" w:rsidP="00A84335">
            <w:pPr>
              <w:pStyle w:val="MDPI42tablebody"/>
            </w:pPr>
            <w:r w:rsidRPr="00A84335">
              <w:t>2 (1.9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BE2FAC5" w14:textId="77777777" w:rsidR="00D73274" w:rsidRPr="00A84335" w:rsidRDefault="00D73274" w:rsidP="00A84335">
            <w:pPr>
              <w:pStyle w:val="MDPI42tablebody"/>
            </w:pPr>
            <w:r w:rsidRPr="00A84335">
              <w:t>6 (2.9%)</w:t>
            </w:r>
          </w:p>
        </w:tc>
      </w:tr>
      <w:tr w:rsidR="00D73274" w14:paraId="72D33654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4EB1537E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DCD9C6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A9B41F8" w14:textId="77777777" w:rsidR="00D73274" w:rsidRPr="00A84335" w:rsidRDefault="00D73274" w:rsidP="00A84335">
            <w:pPr>
              <w:pStyle w:val="MDPI42tablebody"/>
            </w:pPr>
            <w:r w:rsidRPr="00A84335">
              <w:t>24 (23.5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3E940C" w14:textId="77777777" w:rsidR="00D73274" w:rsidRPr="00A84335" w:rsidRDefault="00D73274" w:rsidP="00A84335">
            <w:pPr>
              <w:pStyle w:val="MDPI42tablebody"/>
            </w:pPr>
            <w:r w:rsidRPr="00A84335">
              <w:t>17 (15.7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8C258BE" w14:textId="77777777" w:rsidR="00D73274" w:rsidRPr="00A84335" w:rsidRDefault="00D73274" w:rsidP="00A84335">
            <w:pPr>
              <w:pStyle w:val="MDPI42tablebody"/>
            </w:pPr>
            <w:r w:rsidRPr="00A84335">
              <w:t>41 (19.5%)</w:t>
            </w:r>
          </w:p>
        </w:tc>
      </w:tr>
      <w:tr w:rsidR="00D73274" w14:paraId="53E43D81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2BD83565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85275B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2F43825C" w14:textId="77777777" w:rsidR="00D73274" w:rsidRPr="00A84335" w:rsidRDefault="00D73274" w:rsidP="00A84335">
            <w:pPr>
              <w:pStyle w:val="MDPI42tablebody"/>
            </w:pPr>
            <w:r w:rsidRPr="00A84335">
              <w:t>20 (19.6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ECD505" w14:textId="77777777" w:rsidR="00D73274" w:rsidRPr="00A84335" w:rsidRDefault="00D73274" w:rsidP="00A84335">
            <w:pPr>
              <w:pStyle w:val="MDPI42tablebody"/>
            </w:pPr>
            <w:r w:rsidRPr="00A84335">
              <w:t>21 (19.4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7B4F33D" w14:textId="77777777" w:rsidR="00D73274" w:rsidRPr="00A84335" w:rsidRDefault="00D73274" w:rsidP="00A84335">
            <w:pPr>
              <w:pStyle w:val="MDPI42tablebody"/>
            </w:pPr>
            <w:r w:rsidRPr="00A84335">
              <w:t>41 (19.5%)</w:t>
            </w:r>
          </w:p>
        </w:tc>
      </w:tr>
      <w:tr w:rsidR="00D73274" w14:paraId="1D5F0614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6186F9A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27E5CCF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64BB4066" w14:textId="77777777" w:rsidR="00D73274" w:rsidRPr="00A84335" w:rsidRDefault="00D73274" w:rsidP="00A84335">
            <w:pPr>
              <w:pStyle w:val="MDPI42tablebody"/>
            </w:pPr>
            <w:r w:rsidRPr="00A84335">
              <w:t>53 (52.0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EA262AA" w14:textId="77777777" w:rsidR="00D73274" w:rsidRPr="00A84335" w:rsidRDefault="00D73274" w:rsidP="00A84335">
            <w:pPr>
              <w:pStyle w:val="MDPI42tablebody"/>
            </w:pPr>
            <w:r w:rsidRPr="00A84335">
              <w:t>65 (60.2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B01D41" w14:textId="77777777" w:rsidR="00D73274" w:rsidRPr="00A84335" w:rsidRDefault="00D73274" w:rsidP="00A84335">
            <w:pPr>
              <w:pStyle w:val="MDPI42tablebody"/>
            </w:pPr>
            <w:r w:rsidRPr="00A84335">
              <w:t>118 (56.2%)</w:t>
            </w:r>
          </w:p>
        </w:tc>
      </w:tr>
      <w:tr w:rsidR="00D73274" w14:paraId="64373D5A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61790155" w14:textId="77777777" w:rsidR="00D73274" w:rsidRPr="00A84335" w:rsidRDefault="00D73274" w:rsidP="00A84335">
            <w:pPr>
              <w:pStyle w:val="MDPI42tablebody"/>
            </w:pPr>
            <w:r w:rsidRPr="00A84335">
              <w:t>I am capable to avoid medicines self-administration without medical recommendation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A35126F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6111367E" w14:textId="77777777" w:rsidR="00D73274" w:rsidRPr="00A84335" w:rsidRDefault="00D73274" w:rsidP="00A84335">
            <w:pPr>
              <w:pStyle w:val="MDPI42tablebody"/>
            </w:pPr>
            <w:r w:rsidRPr="00A84335">
              <w:t>6 (5.9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C645783" w14:textId="77777777" w:rsidR="00D73274" w:rsidRPr="00A84335" w:rsidRDefault="00D73274" w:rsidP="00A84335">
            <w:pPr>
              <w:pStyle w:val="MDPI42tablebody"/>
            </w:pPr>
            <w:r w:rsidRPr="00A84335">
              <w:t>9 (8.3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07E3154" w14:textId="77777777" w:rsidR="00D73274" w:rsidRPr="00A84335" w:rsidRDefault="00D73274" w:rsidP="00A84335">
            <w:pPr>
              <w:pStyle w:val="MDPI42tablebody"/>
            </w:pPr>
            <w:r w:rsidRPr="00A84335">
              <w:t>15 (7.1%)</w:t>
            </w:r>
          </w:p>
        </w:tc>
      </w:tr>
      <w:tr w:rsidR="00D73274" w14:paraId="3B58F622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6399DBB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64E852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9318661" w14:textId="77777777" w:rsidR="00D73274" w:rsidRPr="00A84335" w:rsidRDefault="00D73274" w:rsidP="00A84335">
            <w:pPr>
              <w:pStyle w:val="MDPI42tablebody"/>
            </w:pPr>
            <w:r w:rsidRPr="00A84335">
              <w:t>4 (3.9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FD02FF" w14:textId="77777777" w:rsidR="00D73274" w:rsidRPr="00A84335" w:rsidRDefault="00D73274" w:rsidP="00A84335">
            <w:pPr>
              <w:pStyle w:val="MDPI42tablebody"/>
            </w:pPr>
            <w:r w:rsidRPr="00A84335">
              <w:t>6 (5.6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689641" w14:textId="77777777" w:rsidR="00D73274" w:rsidRPr="00A84335" w:rsidRDefault="00D73274" w:rsidP="00A84335">
            <w:pPr>
              <w:pStyle w:val="MDPI42tablebody"/>
            </w:pPr>
            <w:r w:rsidRPr="00A84335">
              <w:t>10 (4.8%)</w:t>
            </w:r>
          </w:p>
        </w:tc>
      </w:tr>
      <w:tr w:rsidR="00D73274" w14:paraId="7656A002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5EE74ADE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A3022A7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53AE521C" w14:textId="77777777" w:rsidR="00D73274" w:rsidRPr="00A84335" w:rsidRDefault="00D73274" w:rsidP="00A84335">
            <w:pPr>
              <w:pStyle w:val="MDPI42tablebody"/>
            </w:pPr>
            <w:r w:rsidRPr="00A84335">
              <w:t>18 (17.6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90D629" w14:textId="77777777" w:rsidR="00D73274" w:rsidRPr="00A84335" w:rsidRDefault="00D73274" w:rsidP="00A84335">
            <w:pPr>
              <w:pStyle w:val="MDPI42tablebody"/>
            </w:pPr>
            <w:r w:rsidRPr="00A84335">
              <w:t>21 (19.4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C74C282" w14:textId="77777777" w:rsidR="00D73274" w:rsidRPr="00A84335" w:rsidRDefault="00D73274" w:rsidP="00A84335">
            <w:pPr>
              <w:pStyle w:val="MDPI42tablebody"/>
            </w:pPr>
            <w:r w:rsidRPr="00A84335">
              <w:t>39 (18.6%)</w:t>
            </w:r>
          </w:p>
        </w:tc>
      </w:tr>
      <w:tr w:rsidR="00D73274" w14:paraId="0406AEDA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4456210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4CFEB09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57788F69" w14:textId="77777777" w:rsidR="00D73274" w:rsidRPr="00A84335" w:rsidRDefault="00D73274" w:rsidP="00A84335">
            <w:pPr>
              <w:pStyle w:val="MDPI42tablebody"/>
            </w:pPr>
            <w:r w:rsidRPr="00A84335">
              <w:t>31 (30.4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229280" w14:textId="77777777" w:rsidR="00D73274" w:rsidRPr="00A84335" w:rsidRDefault="00D73274" w:rsidP="00A84335">
            <w:pPr>
              <w:pStyle w:val="MDPI42tablebody"/>
            </w:pPr>
            <w:r w:rsidRPr="00A84335">
              <w:t>30 (27.8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45B0CCC" w14:textId="77777777" w:rsidR="00D73274" w:rsidRPr="00A84335" w:rsidRDefault="00D73274" w:rsidP="00A84335">
            <w:pPr>
              <w:pStyle w:val="MDPI42tablebody"/>
            </w:pPr>
            <w:r w:rsidRPr="00A84335">
              <w:t>61 (29.0%)</w:t>
            </w:r>
          </w:p>
        </w:tc>
      </w:tr>
      <w:tr w:rsidR="00D73274" w14:paraId="08098B3D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F6E9247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FEE604C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6F1076C" w14:textId="77777777" w:rsidR="00D73274" w:rsidRPr="00A84335" w:rsidRDefault="00D73274" w:rsidP="00A84335">
            <w:pPr>
              <w:pStyle w:val="MDPI42tablebody"/>
            </w:pPr>
            <w:r w:rsidRPr="00A84335">
              <w:t>43 (42.2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B67C79" w14:textId="77777777" w:rsidR="00D73274" w:rsidRPr="00A84335" w:rsidRDefault="00D73274" w:rsidP="00A84335">
            <w:pPr>
              <w:pStyle w:val="MDPI42tablebody"/>
            </w:pPr>
            <w:r w:rsidRPr="00A84335">
              <w:t>42 (38.9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ED1F74F" w14:textId="77777777" w:rsidR="00D73274" w:rsidRPr="00A84335" w:rsidRDefault="00D73274" w:rsidP="00A84335">
            <w:pPr>
              <w:pStyle w:val="MDPI42tablebody"/>
            </w:pPr>
            <w:r w:rsidRPr="00A84335">
              <w:t>85 (40.5%)</w:t>
            </w:r>
          </w:p>
        </w:tc>
      </w:tr>
      <w:tr w:rsidR="00D73274" w14:paraId="697F5046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712F483F" w14:textId="77777777" w:rsidR="00D73274" w:rsidRPr="00A84335" w:rsidRDefault="00D73274" w:rsidP="00A84335">
            <w:pPr>
              <w:pStyle w:val="MDPI42tablebody"/>
            </w:pPr>
            <w:r w:rsidRPr="00A84335">
              <w:t>If I follow the doctor’s advice, the child will heal/improve their health status faster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DF395B8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44C37EFF" w14:textId="77777777" w:rsidR="00D73274" w:rsidRPr="00A84335" w:rsidRDefault="00D73274" w:rsidP="00A84335">
            <w:pPr>
              <w:pStyle w:val="MDPI42tablebody"/>
            </w:pPr>
            <w:r w:rsidRPr="00A84335">
              <w:t>2 (2.0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AEBDD99" w14:textId="77777777" w:rsidR="00D73274" w:rsidRPr="00A84335" w:rsidRDefault="00D73274" w:rsidP="00A84335">
            <w:pPr>
              <w:pStyle w:val="MDPI42tablebody"/>
            </w:pPr>
            <w:r w:rsidRPr="00A84335">
              <w:t>2 (1.9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5A0EBB4" w14:textId="77777777" w:rsidR="00D73274" w:rsidRPr="00A84335" w:rsidRDefault="00D73274" w:rsidP="00A84335">
            <w:pPr>
              <w:pStyle w:val="MDPI42tablebody"/>
            </w:pPr>
            <w:r w:rsidRPr="00A84335">
              <w:t>4 (1.9%)</w:t>
            </w:r>
          </w:p>
        </w:tc>
      </w:tr>
      <w:tr w:rsidR="00D73274" w14:paraId="287D47D6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54377F3F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196A5A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1A11F011" w14:textId="77777777" w:rsidR="00D73274" w:rsidRPr="00A84335" w:rsidRDefault="00D73274" w:rsidP="00A84335">
            <w:pPr>
              <w:pStyle w:val="MDPI42tablebody"/>
            </w:pPr>
            <w:r w:rsidRPr="00A84335">
              <w:t>2 (2.0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D3368E9" w14:textId="77777777" w:rsidR="00D73274" w:rsidRPr="00A84335" w:rsidRDefault="00D73274" w:rsidP="00A84335">
            <w:pPr>
              <w:pStyle w:val="MDPI42tablebody"/>
            </w:pPr>
            <w:r w:rsidRPr="00A84335">
              <w:t>3 (2.8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84C76FA" w14:textId="77777777" w:rsidR="00D73274" w:rsidRPr="00A84335" w:rsidRDefault="00D73274" w:rsidP="00A84335">
            <w:pPr>
              <w:pStyle w:val="MDPI42tablebody"/>
            </w:pPr>
            <w:r w:rsidRPr="00A84335">
              <w:t>5 (2.4%)</w:t>
            </w:r>
          </w:p>
        </w:tc>
      </w:tr>
      <w:tr w:rsidR="00D73274" w14:paraId="13655D8E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6939AFB0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15CFB2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10CDDAED" w14:textId="77777777" w:rsidR="00D73274" w:rsidRPr="00A84335" w:rsidRDefault="00D73274" w:rsidP="00A84335">
            <w:pPr>
              <w:pStyle w:val="MDPI42tablebody"/>
            </w:pPr>
            <w:r w:rsidRPr="00A84335">
              <w:t>9 (8.8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5461DB" w14:textId="77777777" w:rsidR="00D73274" w:rsidRPr="00A84335" w:rsidRDefault="00D73274" w:rsidP="00A84335">
            <w:pPr>
              <w:pStyle w:val="MDPI42tablebody"/>
            </w:pPr>
            <w:r w:rsidRPr="00A84335">
              <w:t>6 (5.6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43AEB64" w14:textId="77777777" w:rsidR="00D73274" w:rsidRPr="00A84335" w:rsidRDefault="00D73274" w:rsidP="00A84335">
            <w:pPr>
              <w:pStyle w:val="MDPI42tablebody"/>
            </w:pPr>
            <w:r w:rsidRPr="00A84335">
              <w:t>15 (7.1%)</w:t>
            </w:r>
          </w:p>
        </w:tc>
      </w:tr>
      <w:tr w:rsidR="00D73274" w14:paraId="53058C58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2C2DEBD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E7BD71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D5B8E83" w14:textId="77777777" w:rsidR="00D73274" w:rsidRPr="00A84335" w:rsidRDefault="00D73274" w:rsidP="00A84335">
            <w:pPr>
              <w:pStyle w:val="MDPI42tablebody"/>
            </w:pPr>
            <w:r w:rsidRPr="00A84335">
              <w:t>24 (23.5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C77182C" w14:textId="77777777" w:rsidR="00D73274" w:rsidRPr="00A84335" w:rsidRDefault="00D73274" w:rsidP="00A84335">
            <w:pPr>
              <w:pStyle w:val="MDPI42tablebody"/>
            </w:pPr>
            <w:r w:rsidRPr="00A84335">
              <w:t>29 (26.9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FE72F12" w14:textId="77777777" w:rsidR="00D73274" w:rsidRPr="00A84335" w:rsidRDefault="00D73274" w:rsidP="00A84335">
            <w:pPr>
              <w:pStyle w:val="MDPI42tablebody"/>
            </w:pPr>
            <w:r w:rsidRPr="00A84335">
              <w:t>53 (25.2%)</w:t>
            </w:r>
          </w:p>
        </w:tc>
      </w:tr>
      <w:tr w:rsidR="00D73274" w14:paraId="53AFA15B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16E5FEC3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06B3CCF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7D088CFD" w14:textId="77777777" w:rsidR="00D73274" w:rsidRPr="00A84335" w:rsidRDefault="00D73274" w:rsidP="00A84335">
            <w:pPr>
              <w:pStyle w:val="MDPI42tablebody"/>
            </w:pPr>
            <w:r w:rsidRPr="00A84335">
              <w:t>65 (63.7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C15C42A" w14:textId="77777777" w:rsidR="00D73274" w:rsidRPr="00A84335" w:rsidRDefault="00D73274" w:rsidP="00A84335">
            <w:pPr>
              <w:pStyle w:val="MDPI42tablebody"/>
            </w:pPr>
            <w:r w:rsidRPr="00A84335">
              <w:t>68 (63.0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A135BA4" w14:textId="77777777" w:rsidR="00D73274" w:rsidRPr="00A84335" w:rsidRDefault="00D73274" w:rsidP="00A84335">
            <w:pPr>
              <w:pStyle w:val="MDPI42tablebody"/>
            </w:pPr>
            <w:r w:rsidRPr="00A84335">
              <w:t>133 (63.3%)</w:t>
            </w:r>
          </w:p>
        </w:tc>
      </w:tr>
      <w:tr w:rsidR="00D73274" w14:paraId="5B9A2AD7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13CE06CA" w14:textId="77777777" w:rsidR="00D73274" w:rsidRPr="00A84335" w:rsidRDefault="00D73274" w:rsidP="00A84335">
            <w:pPr>
              <w:pStyle w:val="MDPI42tablebody"/>
            </w:pPr>
            <w:r w:rsidRPr="00A84335">
              <w:t>If I give a medicine (</w:t>
            </w:r>
            <w:r>
              <w:t>e.g.</w:t>
            </w:r>
            <w:r w:rsidRPr="00A84335">
              <w:t xml:space="preserve"> ibuprofen/paracetamol) without medical recommendation the health status of the child still can improve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E727FB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BF5B5A7" w14:textId="77777777" w:rsidR="00D73274" w:rsidRPr="00A84335" w:rsidRDefault="00D73274" w:rsidP="00A84335">
            <w:pPr>
              <w:pStyle w:val="MDPI42tablebody"/>
            </w:pPr>
            <w:r w:rsidRPr="00A84335">
              <w:t>7 (6.9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C46AFF8" w14:textId="77777777" w:rsidR="00D73274" w:rsidRPr="00A84335" w:rsidRDefault="00D73274" w:rsidP="00A84335">
            <w:pPr>
              <w:pStyle w:val="MDPI42tablebody"/>
            </w:pPr>
            <w:r w:rsidRPr="00A84335">
              <w:t>7 (6.5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D990F0" w14:textId="77777777" w:rsidR="00D73274" w:rsidRPr="00A84335" w:rsidRDefault="00D73274" w:rsidP="00A84335">
            <w:pPr>
              <w:pStyle w:val="MDPI42tablebody"/>
            </w:pPr>
            <w:r w:rsidRPr="00A84335">
              <w:t>14 (6.7%)</w:t>
            </w:r>
          </w:p>
        </w:tc>
      </w:tr>
      <w:tr w:rsidR="00D73274" w14:paraId="10F7462B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446A6A46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7BD60C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6CF634D" w14:textId="77777777" w:rsidR="00D73274" w:rsidRPr="00A84335" w:rsidRDefault="00D73274" w:rsidP="00A84335">
            <w:pPr>
              <w:pStyle w:val="MDPI42tablebody"/>
            </w:pPr>
            <w:r w:rsidRPr="00A84335">
              <w:t>4 (3.9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214BC1" w14:textId="77777777" w:rsidR="00D73274" w:rsidRPr="00A84335" w:rsidRDefault="00D73274" w:rsidP="00A84335">
            <w:pPr>
              <w:pStyle w:val="MDPI42tablebody"/>
            </w:pPr>
            <w:r w:rsidRPr="00A84335">
              <w:t>6 (5.6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163E93B" w14:textId="77777777" w:rsidR="00D73274" w:rsidRPr="00A84335" w:rsidRDefault="00D73274" w:rsidP="00A84335">
            <w:pPr>
              <w:pStyle w:val="MDPI42tablebody"/>
            </w:pPr>
            <w:r w:rsidRPr="00A84335">
              <w:t>10 (4.8%)</w:t>
            </w:r>
          </w:p>
        </w:tc>
      </w:tr>
      <w:tr w:rsidR="00D73274" w14:paraId="0C9C9448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94B88E7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D00957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05033F87" w14:textId="77777777" w:rsidR="00D73274" w:rsidRPr="00A84335" w:rsidRDefault="00D73274" w:rsidP="00A84335">
            <w:pPr>
              <w:pStyle w:val="MDPI42tablebody"/>
            </w:pPr>
            <w:r w:rsidRPr="00A84335">
              <w:t>24 (23.5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A8C740" w14:textId="77777777" w:rsidR="00D73274" w:rsidRPr="00A84335" w:rsidRDefault="00D73274" w:rsidP="00A84335">
            <w:pPr>
              <w:pStyle w:val="MDPI42tablebody"/>
            </w:pPr>
            <w:r w:rsidRPr="00A84335">
              <w:t>29 (26.9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DF0DEB5" w14:textId="77777777" w:rsidR="00D73274" w:rsidRPr="00A84335" w:rsidRDefault="00D73274" w:rsidP="00A84335">
            <w:pPr>
              <w:pStyle w:val="MDPI42tablebody"/>
            </w:pPr>
            <w:r w:rsidRPr="00A84335">
              <w:t>53 (25.2%)</w:t>
            </w:r>
          </w:p>
        </w:tc>
      </w:tr>
      <w:tr w:rsidR="00D73274" w14:paraId="201D672D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6DF14F6B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D809DBA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2A2FCB1A" w14:textId="77777777" w:rsidR="00D73274" w:rsidRPr="00A84335" w:rsidRDefault="00D73274" w:rsidP="00A84335">
            <w:pPr>
              <w:pStyle w:val="MDPI42tablebody"/>
            </w:pPr>
            <w:r w:rsidRPr="00A84335">
              <w:t>32 (31.4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8F78D2" w14:textId="77777777" w:rsidR="00D73274" w:rsidRPr="00A84335" w:rsidRDefault="00D73274" w:rsidP="00A84335">
            <w:pPr>
              <w:pStyle w:val="MDPI42tablebody"/>
            </w:pPr>
            <w:r w:rsidRPr="00A84335">
              <w:t>38 (35.2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91AB1A2" w14:textId="77777777" w:rsidR="00D73274" w:rsidRPr="00A84335" w:rsidRDefault="00D73274" w:rsidP="00A84335">
            <w:pPr>
              <w:pStyle w:val="MDPI42tablebody"/>
            </w:pPr>
            <w:r w:rsidRPr="00A84335">
              <w:t>70 (33.3%)</w:t>
            </w:r>
          </w:p>
        </w:tc>
      </w:tr>
      <w:tr w:rsidR="00D73274" w14:paraId="6CBA4117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230BDC3A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90C5D5D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0A66666C" w14:textId="77777777" w:rsidR="00D73274" w:rsidRPr="00A84335" w:rsidRDefault="00D73274" w:rsidP="00A84335">
            <w:pPr>
              <w:pStyle w:val="MDPI42tablebody"/>
            </w:pPr>
            <w:r w:rsidRPr="00A84335">
              <w:t>35 (34.3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573E21A" w14:textId="77777777" w:rsidR="00D73274" w:rsidRPr="00A84335" w:rsidRDefault="00D73274" w:rsidP="00A84335">
            <w:pPr>
              <w:pStyle w:val="MDPI42tablebody"/>
            </w:pPr>
            <w:r w:rsidRPr="00A84335">
              <w:t>28 (25.9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9B5C103" w14:textId="77777777" w:rsidR="00D73274" w:rsidRPr="00A84335" w:rsidRDefault="00D73274" w:rsidP="00A84335">
            <w:pPr>
              <w:pStyle w:val="MDPI42tablebody"/>
            </w:pPr>
            <w:r w:rsidRPr="00A84335">
              <w:t>63 (30.0%)</w:t>
            </w:r>
          </w:p>
        </w:tc>
      </w:tr>
      <w:tr w:rsidR="00D73274" w14:paraId="703283AD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4060079E" w14:textId="77777777" w:rsidR="00D73274" w:rsidRPr="00A84335" w:rsidRDefault="00D73274" w:rsidP="00A84335">
            <w:pPr>
              <w:pStyle w:val="MDPI42tablebody"/>
            </w:pPr>
            <w:r w:rsidRPr="00A84335">
              <w:t>I do not have to ask the doctor when giving medicines like ibuprofen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F110068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0A495E9D" w14:textId="77777777" w:rsidR="00D73274" w:rsidRPr="00A84335" w:rsidRDefault="00D73274" w:rsidP="00A84335">
            <w:pPr>
              <w:pStyle w:val="MDPI42tablebody"/>
            </w:pPr>
            <w:r w:rsidRPr="00A84335">
              <w:t>16 (15.7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BBF75CB" w14:textId="77777777" w:rsidR="00D73274" w:rsidRPr="00A84335" w:rsidRDefault="00D73274" w:rsidP="00A84335">
            <w:pPr>
              <w:pStyle w:val="MDPI42tablebody"/>
            </w:pPr>
            <w:r w:rsidRPr="00A84335">
              <w:t>20 (18.5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B16AE89" w14:textId="77777777" w:rsidR="00D73274" w:rsidRPr="00A84335" w:rsidRDefault="00D73274" w:rsidP="00A84335">
            <w:pPr>
              <w:pStyle w:val="MDPI42tablebody"/>
            </w:pPr>
            <w:r w:rsidRPr="00A84335">
              <w:t>36 (17.1%)</w:t>
            </w:r>
          </w:p>
        </w:tc>
      </w:tr>
      <w:tr w:rsidR="00D73274" w14:paraId="6C6EED64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5CF26FBE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B5BB71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5E4BBB6" w14:textId="77777777" w:rsidR="00D73274" w:rsidRPr="00A84335" w:rsidRDefault="00D73274" w:rsidP="00A84335">
            <w:pPr>
              <w:pStyle w:val="MDPI42tablebody"/>
            </w:pPr>
            <w:r w:rsidRPr="00A84335">
              <w:t>9 (8.8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0210E8" w14:textId="77777777" w:rsidR="00D73274" w:rsidRPr="00A84335" w:rsidRDefault="00D73274" w:rsidP="00A84335">
            <w:pPr>
              <w:pStyle w:val="MDPI42tablebody"/>
            </w:pPr>
            <w:r w:rsidRPr="00A84335">
              <w:t>22 (20.4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14F5B50" w14:textId="77777777" w:rsidR="00D73274" w:rsidRPr="00A84335" w:rsidRDefault="00D73274" w:rsidP="00A84335">
            <w:pPr>
              <w:pStyle w:val="MDPI42tablebody"/>
            </w:pPr>
            <w:r w:rsidRPr="00A84335">
              <w:t>31 (14.8%)</w:t>
            </w:r>
          </w:p>
        </w:tc>
      </w:tr>
      <w:tr w:rsidR="00D73274" w14:paraId="7565A414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69613A7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7CF775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332E4535" w14:textId="77777777" w:rsidR="00D73274" w:rsidRPr="00A84335" w:rsidRDefault="00D73274" w:rsidP="00A84335">
            <w:pPr>
              <w:pStyle w:val="MDPI42tablebody"/>
            </w:pPr>
            <w:r w:rsidRPr="00A84335">
              <w:t>35 (34.3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21C5EB" w14:textId="77777777" w:rsidR="00D73274" w:rsidRPr="00A84335" w:rsidRDefault="00D73274" w:rsidP="00A84335">
            <w:pPr>
              <w:pStyle w:val="MDPI42tablebody"/>
            </w:pPr>
            <w:r w:rsidRPr="00A84335">
              <w:t>28 (25.9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7B27CAC" w14:textId="77777777" w:rsidR="00D73274" w:rsidRPr="00A84335" w:rsidRDefault="00D73274" w:rsidP="00A84335">
            <w:pPr>
              <w:pStyle w:val="MDPI42tablebody"/>
            </w:pPr>
            <w:r w:rsidRPr="00A84335">
              <w:t>63 (30.0%)</w:t>
            </w:r>
          </w:p>
        </w:tc>
      </w:tr>
      <w:tr w:rsidR="00D73274" w14:paraId="06F8BB5D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57548C0D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8DA111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1168FAEC" w14:textId="77777777" w:rsidR="00D73274" w:rsidRPr="00A84335" w:rsidRDefault="00D73274" w:rsidP="00A84335">
            <w:pPr>
              <w:pStyle w:val="MDPI42tablebody"/>
            </w:pPr>
            <w:r w:rsidRPr="00A84335">
              <w:t>17 (16.7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6ED8E0" w14:textId="77777777" w:rsidR="00D73274" w:rsidRPr="00A84335" w:rsidRDefault="00D73274" w:rsidP="00A84335">
            <w:pPr>
              <w:pStyle w:val="MDPI42tablebody"/>
            </w:pPr>
            <w:r w:rsidRPr="00A84335">
              <w:t>19 (17.6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E82B223" w14:textId="77777777" w:rsidR="00D73274" w:rsidRPr="00A84335" w:rsidRDefault="00D73274" w:rsidP="00A84335">
            <w:pPr>
              <w:pStyle w:val="MDPI42tablebody"/>
            </w:pPr>
            <w:r w:rsidRPr="00A84335">
              <w:t>36 (17.1%)</w:t>
            </w:r>
          </w:p>
        </w:tc>
      </w:tr>
      <w:tr w:rsidR="00D73274" w14:paraId="0C2F594A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F389FAD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526EDE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773E4E9" w14:textId="77777777" w:rsidR="00D73274" w:rsidRPr="00A84335" w:rsidRDefault="00D73274" w:rsidP="00A84335">
            <w:pPr>
              <w:pStyle w:val="MDPI42tablebody"/>
            </w:pPr>
            <w:r w:rsidRPr="00A84335">
              <w:t>25 (24.5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54218334" w14:textId="77777777" w:rsidR="00D73274" w:rsidRPr="00A84335" w:rsidRDefault="00D73274" w:rsidP="00A84335">
            <w:pPr>
              <w:pStyle w:val="MDPI42tablebody"/>
            </w:pPr>
            <w:r w:rsidRPr="00A84335">
              <w:t>19 (17.6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4B34373" w14:textId="77777777" w:rsidR="00D73274" w:rsidRPr="00A84335" w:rsidRDefault="00D73274" w:rsidP="00A84335">
            <w:pPr>
              <w:pStyle w:val="MDPI42tablebody"/>
            </w:pPr>
            <w:r w:rsidRPr="00A84335">
              <w:t>44 (21.0%)</w:t>
            </w:r>
          </w:p>
        </w:tc>
      </w:tr>
      <w:tr w:rsidR="00D73274" w14:paraId="2FE15BD4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0F811C71" w14:textId="77777777" w:rsidR="00D73274" w:rsidRPr="00A84335" w:rsidRDefault="00D73274" w:rsidP="00A84335">
            <w:pPr>
              <w:pStyle w:val="MDPI42tablebody"/>
            </w:pPr>
            <w:r w:rsidRPr="00A84335">
              <w:t>If buying medicines without a medical prescription is legal, then medical advice is not needed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72CC323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3B46F65F" w14:textId="77777777" w:rsidR="00D73274" w:rsidRPr="00A84335" w:rsidRDefault="00D73274" w:rsidP="00A84335">
            <w:pPr>
              <w:pStyle w:val="MDPI42tablebody"/>
            </w:pPr>
            <w:r w:rsidRPr="00A84335">
              <w:t>36 (35.3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C66807E" w14:textId="77777777" w:rsidR="00D73274" w:rsidRPr="00A84335" w:rsidRDefault="00D73274" w:rsidP="00A84335">
            <w:pPr>
              <w:pStyle w:val="MDPI42tablebody"/>
            </w:pPr>
            <w:r w:rsidRPr="00A84335">
              <w:t>67 (62.0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35C1D6A" w14:textId="77777777" w:rsidR="00D73274" w:rsidRPr="00A84335" w:rsidRDefault="00D73274" w:rsidP="00A84335">
            <w:pPr>
              <w:pStyle w:val="MDPI42tablebody"/>
            </w:pPr>
            <w:r w:rsidRPr="00A84335">
              <w:t>103 (49%)</w:t>
            </w:r>
          </w:p>
        </w:tc>
      </w:tr>
      <w:tr w:rsidR="00D73274" w14:paraId="4DFE997A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38C9247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2D4ABD2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3D08535" w14:textId="77777777" w:rsidR="00D73274" w:rsidRPr="00A84335" w:rsidRDefault="00D73274" w:rsidP="00A84335">
            <w:pPr>
              <w:pStyle w:val="MDPI42tablebody"/>
            </w:pPr>
            <w:r w:rsidRPr="00A84335">
              <w:t>24 (23.5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932E13" w14:textId="77777777" w:rsidR="00D73274" w:rsidRPr="00A84335" w:rsidRDefault="00D73274" w:rsidP="00A84335">
            <w:pPr>
              <w:pStyle w:val="MDPI42tablebody"/>
            </w:pPr>
            <w:r w:rsidRPr="00A84335">
              <w:t>18 (16.7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65B775B" w14:textId="77777777" w:rsidR="00D73274" w:rsidRPr="00A84335" w:rsidRDefault="00D73274" w:rsidP="00A84335">
            <w:pPr>
              <w:pStyle w:val="MDPI42tablebody"/>
            </w:pPr>
            <w:r w:rsidRPr="00A84335">
              <w:t>42 (20.0%)</w:t>
            </w:r>
          </w:p>
        </w:tc>
      </w:tr>
      <w:tr w:rsidR="00D73274" w14:paraId="3B42D2A6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B52B8BC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85CED9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7B5D50C4" w14:textId="77777777" w:rsidR="00D73274" w:rsidRPr="00A84335" w:rsidRDefault="00D73274" w:rsidP="00A84335">
            <w:pPr>
              <w:pStyle w:val="MDPI42tablebody"/>
            </w:pPr>
            <w:r w:rsidRPr="00A84335">
              <w:t>24 (23.5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F06BCF" w14:textId="77777777" w:rsidR="00D73274" w:rsidRPr="00A84335" w:rsidRDefault="00D73274" w:rsidP="00A84335">
            <w:pPr>
              <w:pStyle w:val="MDPI42tablebody"/>
            </w:pPr>
            <w:r w:rsidRPr="00A84335">
              <w:t>14 (13.0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364C0BD" w14:textId="77777777" w:rsidR="00D73274" w:rsidRPr="00A84335" w:rsidRDefault="00D73274" w:rsidP="00A84335">
            <w:pPr>
              <w:pStyle w:val="MDPI42tablebody"/>
            </w:pPr>
            <w:r w:rsidRPr="00A84335">
              <w:t>38 (18.1%)</w:t>
            </w:r>
          </w:p>
        </w:tc>
      </w:tr>
      <w:tr w:rsidR="00D73274" w14:paraId="550D2B75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0D9808CB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960919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2E7C425" w14:textId="77777777" w:rsidR="00D73274" w:rsidRPr="00A84335" w:rsidRDefault="00D73274" w:rsidP="00A84335">
            <w:pPr>
              <w:pStyle w:val="MDPI42tablebody"/>
            </w:pPr>
            <w:r w:rsidRPr="00A84335">
              <w:t>13 (12.7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5CA4E5" w14:textId="77777777" w:rsidR="00D73274" w:rsidRPr="00A84335" w:rsidRDefault="00D73274" w:rsidP="00A84335">
            <w:pPr>
              <w:pStyle w:val="MDPI42tablebody"/>
            </w:pPr>
            <w:r w:rsidRPr="00A84335">
              <w:t>3 (2.8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D2EBCC9" w14:textId="77777777" w:rsidR="00D73274" w:rsidRPr="00A84335" w:rsidRDefault="00D73274" w:rsidP="00A84335">
            <w:pPr>
              <w:pStyle w:val="MDPI42tablebody"/>
            </w:pPr>
            <w:r w:rsidRPr="00A84335">
              <w:t>16 (7.6%)</w:t>
            </w:r>
          </w:p>
        </w:tc>
      </w:tr>
      <w:tr w:rsidR="00D73274" w14:paraId="627BADC6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7549096F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DFBD0AD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10813F50" w14:textId="77777777" w:rsidR="00D73274" w:rsidRPr="00A84335" w:rsidRDefault="00D73274" w:rsidP="00A84335">
            <w:pPr>
              <w:pStyle w:val="MDPI42tablebody"/>
            </w:pPr>
            <w:r w:rsidRPr="00A84335">
              <w:t>5 (4.9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96697F5" w14:textId="77777777" w:rsidR="00D73274" w:rsidRPr="00A84335" w:rsidRDefault="00D73274" w:rsidP="00A84335">
            <w:pPr>
              <w:pStyle w:val="MDPI42tablebody"/>
            </w:pPr>
            <w:r w:rsidRPr="00A84335">
              <w:t>6 (5.6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E07F2C" w14:textId="77777777" w:rsidR="00D73274" w:rsidRPr="00A84335" w:rsidRDefault="00D73274" w:rsidP="00A84335">
            <w:pPr>
              <w:pStyle w:val="MDPI42tablebody"/>
            </w:pPr>
            <w:r w:rsidRPr="00A84335">
              <w:t>11 (5.2%)</w:t>
            </w:r>
          </w:p>
        </w:tc>
      </w:tr>
      <w:tr w:rsidR="00D73274" w14:paraId="30B35E2D" w14:textId="77777777" w:rsidTr="00A84335">
        <w:trPr>
          <w:trHeight w:val="263"/>
        </w:trPr>
        <w:tc>
          <w:tcPr>
            <w:tcW w:w="3718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center"/>
          </w:tcPr>
          <w:p w14:paraId="3DC66942" w14:textId="77777777" w:rsidR="00D73274" w:rsidRPr="00A84335" w:rsidRDefault="00D73274" w:rsidP="00A84335">
            <w:pPr>
              <w:pStyle w:val="MDPI42tablebody"/>
            </w:pPr>
            <w:r w:rsidRPr="00A84335">
              <w:t>I do not have time to do to the doctor each time the child is sick</w:t>
            </w:r>
          </w:p>
        </w:tc>
        <w:tc>
          <w:tcPr>
            <w:tcW w:w="1785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FC0EB21" w14:textId="77777777" w:rsidR="00D73274" w:rsidRPr="00A84335" w:rsidRDefault="00D73274" w:rsidP="00A84335">
            <w:pPr>
              <w:pStyle w:val="MDPI42tablebody"/>
            </w:pPr>
            <w:r w:rsidRPr="00A84335">
              <w:t>Strongly disagree</w:t>
            </w:r>
          </w:p>
        </w:tc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27094F3F" w14:textId="77777777" w:rsidR="00D73274" w:rsidRPr="00A84335" w:rsidRDefault="00D73274" w:rsidP="00A84335">
            <w:pPr>
              <w:pStyle w:val="MDPI42tablebody"/>
            </w:pPr>
            <w:r w:rsidRPr="00A84335">
              <w:t>42 (41.2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2B31D9E9" w14:textId="77777777" w:rsidR="00D73274" w:rsidRPr="00A84335" w:rsidRDefault="00D73274" w:rsidP="00A84335">
            <w:pPr>
              <w:pStyle w:val="MDPI42tablebody"/>
            </w:pPr>
            <w:r w:rsidRPr="00A84335">
              <w:t>48 (44.4%)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2819810" w14:textId="77777777" w:rsidR="00D73274" w:rsidRPr="00A84335" w:rsidRDefault="00D73274" w:rsidP="00A84335">
            <w:pPr>
              <w:pStyle w:val="MDPI42tablebody"/>
            </w:pPr>
            <w:r w:rsidRPr="00A84335">
              <w:t>90 (42.9%)</w:t>
            </w:r>
          </w:p>
        </w:tc>
      </w:tr>
      <w:tr w:rsidR="00D73274" w14:paraId="0811833F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6C30BF4F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28272C" w14:textId="77777777" w:rsidR="00D73274" w:rsidRPr="00A84335" w:rsidRDefault="00D73274" w:rsidP="00A84335">
            <w:pPr>
              <w:pStyle w:val="MDPI42tablebody"/>
            </w:pPr>
            <w:r w:rsidRPr="00A84335">
              <w:t>Dis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10738500" w14:textId="77777777" w:rsidR="00D73274" w:rsidRPr="00A84335" w:rsidRDefault="00D73274" w:rsidP="00A84335">
            <w:pPr>
              <w:pStyle w:val="MDPI42tablebody"/>
            </w:pPr>
            <w:r w:rsidRPr="00A84335">
              <w:t>14 (13.7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C20573" w14:textId="77777777" w:rsidR="00D73274" w:rsidRPr="00A84335" w:rsidRDefault="00D73274" w:rsidP="00A84335">
            <w:pPr>
              <w:pStyle w:val="MDPI42tablebody"/>
            </w:pPr>
            <w:r w:rsidRPr="00A84335">
              <w:t>19 (17.6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057EC50" w14:textId="77777777" w:rsidR="00D73274" w:rsidRPr="00A84335" w:rsidRDefault="00D73274" w:rsidP="00A84335">
            <w:pPr>
              <w:pStyle w:val="MDPI42tablebody"/>
            </w:pPr>
            <w:r w:rsidRPr="00A84335">
              <w:t>33 (15.7%)</w:t>
            </w:r>
          </w:p>
        </w:tc>
      </w:tr>
      <w:tr w:rsidR="00D73274" w14:paraId="26FDF044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22E4B49F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F1FC19" w14:textId="77777777" w:rsidR="00D73274" w:rsidRPr="00A84335" w:rsidRDefault="00D73274" w:rsidP="00A84335">
            <w:pPr>
              <w:pStyle w:val="MDPI42tablebody"/>
            </w:pPr>
            <w:r w:rsidRPr="00A84335">
              <w:t>Neutral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706117BB" w14:textId="77777777" w:rsidR="00D73274" w:rsidRPr="00A84335" w:rsidRDefault="00D73274" w:rsidP="00A84335">
            <w:pPr>
              <w:pStyle w:val="MDPI42tablebody"/>
            </w:pPr>
            <w:r w:rsidRPr="00A84335">
              <w:t>21 (20.6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D85A2B" w14:textId="77777777" w:rsidR="00D73274" w:rsidRPr="00A84335" w:rsidRDefault="00D73274" w:rsidP="00A84335">
            <w:pPr>
              <w:pStyle w:val="MDPI42tablebody"/>
            </w:pPr>
            <w:r w:rsidRPr="00A84335">
              <w:t>20 (18.5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207F991" w14:textId="77777777" w:rsidR="00D73274" w:rsidRPr="00A84335" w:rsidRDefault="00D73274" w:rsidP="00A84335">
            <w:pPr>
              <w:pStyle w:val="MDPI42tablebody"/>
            </w:pPr>
            <w:r w:rsidRPr="00A84335">
              <w:t>41 (19.5%)</w:t>
            </w:r>
          </w:p>
        </w:tc>
      </w:tr>
      <w:tr w:rsidR="00D73274" w14:paraId="0112BA63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6F72A34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1B145D" w14:textId="77777777" w:rsidR="00D73274" w:rsidRPr="00A84335" w:rsidRDefault="00D73274" w:rsidP="00A84335">
            <w:pPr>
              <w:pStyle w:val="MDPI42tablebody"/>
            </w:pPr>
            <w:r w:rsidRPr="00A84335">
              <w:t>Agree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0E8F6D9" w14:textId="77777777" w:rsidR="00D73274" w:rsidRPr="00A84335" w:rsidRDefault="00D73274" w:rsidP="00A84335">
            <w:pPr>
              <w:pStyle w:val="MDPI42tablebody"/>
            </w:pPr>
            <w:r w:rsidRPr="00A84335">
              <w:t>16 (15.7%)</w:t>
            </w:r>
          </w:p>
        </w:tc>
        <w:tc>
          <w:tcPr>
            <w:tcW w:w="135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52AC1D" w14:textId="77777777" w:rsidR="00D73274" w:rsidRPr="00A84335" w:rsidRDefault="00D73274" w:rsidP="00A84335">
            <w:pPr>
              <w:pStyle w:val="MDPI42tablebody"/>
            </w:pPr>
            <w:r w:rsidRPr="00A84335">
              <w:t>11 (10.2%)</w:t>
            </w:r>
          </w:p>
        </w:tc>
        <w:tc>
          <w:tcPr>
            <w:tcW w:w="1350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2A1B7BE" w14:textId="77777777" w:rsidR="00D73274" w:rsidRPr="00A84335" w:rsidRDefault="00D73274" w:rsidP="00A84335">
            <w:pPr>
              <w:pStyle w:val="MDPI42tablebody"/>
            </w:pPr>
            <w:r w:rsidRPr="00A84335">
              <w:t>27 (12.9%)</w:t>
            </w:r>
          </w:p>
        </w:tc>
      </w:tr>
      <w:tr w:rsidR="00D73274" w14:paraId="038CE396" w14:textId="77777777" w:rsidTr="00A84335">
        <w:trPr>
          <w:trHeight w:val="263"/>
        </w:trPr>
        <w:tc>
          <w:tcPr>
            <w:tcW w:w="3718" w:type="dxa"/>
            <w:vMerge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46850A95" w14:textId="77777777" w:rsidR="00D73274" w:rsidRPr="00A84335" w:rsidRDefault="00D73274" w:rsidP="00A84335">
            <w:pPr>
              <w:pStyle w:val="MDPI42tablebody"/>
            </w:pPr>
          </w:p>
        </w:tc>
        <w:tc>
          <w:tcPr>
            <w:tcW w:w="178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8F3CCD2" w14:textId="77777777" w:rsidR="00D73274" w:rsidRPr="00A84335" w:rsidRDefault="00D73274" w:rsidP="00A84335">
            <w:pPr>
              <w:pStyle w:val="MDPI42tablebody"/>
            </w:pPr>
            <w:r w:rsidRPr="00A84335">
              <w:t>Strongly agree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3C057FA9" w14:textId="77777777" w:rsidR="00D73274" w:rsidRPr="00A84335" w:rsidRDefault="00D73274" w:rsidP="00A84335">
            <w:pPr>
              <w:pStyle w:val="MDPI42tablebody"/>
            </w:pPr>
            <w:r w:rsidRPr="00A84335">
              <w:t>9 (8.8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9FF5B79" w14:textId="77777777" w:rsidR="00D73274" w:rsidRPr="00A84335" w:rsidRDefault="00D73274" w:rsidP="00A84335">
            <w:pPr>
              <w:pStyle w:val="MDPI42tablebody"/>
            </w:pPr>
            <w:r w:rsidRPr="00A84335">
              <w:t>10 (9.3%)</w:t>
            </w:r>
          </w:p>
        </w:tc>
        <w:tc>
          <w:tcPr>
            <w:tcW w:w="135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4650C13" w14:textId="77777777" w:rsidR="00D73274" w:rsidRPr="00A84335" w:rsidRDefault="00D73274" w:rsidP="00A84335">
            <w:pPr>
              <w:pStyle w:val="MDPI42tablebody"/>
            </w:pPr>
            <w:r w:rsidRPr="00A84335">
              <w:t>19 (9.0%)</w:t>
            </w:r>
          </w:p>
        </w:tc>
      </w:tr>
    </w:tbl>
    <w:p w14:paraId="59CC5BCD" w14:textId="77777777" w:rsidR="00CF37B3" w:rsidRDefault="00CF37B3"/>
    <w:sectPr w:rsidR="00CF37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Ta1NDc2MzU2N7VQ0lEKTi0uzszPAykwrAUAYLrNXCwAAAA="/>
  </w:docVars>
  <w:rsids>
    <w:rsidRoot w:val="00D73274"/>
    <w:rsid w:val="000C5AF8"/>
    <w:rsid w:val="0029657E"/>
    <w:rsid w:val="003274F3"/>
    <w:rsid w:val="003A0E9C"/>
    <w:rsid w:val="00AB3880"/>
    <w:rsid w:val="00AB5B65"/>
    <w:rsid w:val="00CF37B3"/>
    <w:rsid w:val="00D73274"/>
    <w:rsid w:val="00F2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DBC1F6"/>
  <w15:chartTrackingRefBased/>
  <w15:docId w15:val="{67648FEA-E366-6346-AAF4-BF07D0566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o-R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274"/>
    <w:pPr>
      <w:spacing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qFormat/>
    <w:rsid w:val="00D73274"/>
    <w:rPr>
      <w:sz w:val="21"/>
      <w:szCs w:val="21"/>
    </w:rPr>
  </w:style>
  <w:style w:type="paragraph" w:styleId="CommentText">
    <w:name w:val="annotation text"/>
    <w:basedOn w:val="Normal"/>
    <w:link w:val="CommentTextChar"/>
    <w:rsid w:val="00D73274"/>
  </w:style>
  <w:style w:type="character" w:customStyle="1" w:styleId="CommentTextChar">
    <w:name w:val="Comment Text Char"/>
    <w:basedOn w:val="DefaultParagraphFont"/>
    <w:link w:val="CommentText"/>
    <w:qFormat/>
    <w:rsid w:val="00D73274"/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paragraph" w:customStyle="1" w:styleId="MDPI41tablecaption">
    <w:name w:val="MDPI_4.1_table_caption"/>
    <w:qFormat/>
    <w:rsid w:val="00D73274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rsid w:val="00D7327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3274"/>
    <w:pPr>
      <w:spacing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274"/>
    <w:rPr>
      <w:rFonts w:ascii="Times New Roman" w:eastAsia="SimSun" w:hAnsi="Times New Roman" w:cs="Times New Roman"/>
      <w:color w:val="000000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Duduciuc</dc:creator>
  <cp:keywords/>
  <dc:description/>
  <cp:lastModifiedBy>Alina Duduciuc</cp:lastModifiedBy>
  <cp:revision>2</cp:revision>
  <dcterms:created xsi:type="dcterms:W3CDTF">2023-10-03T15:44:00Z</dcterms:created>
  <dcterms:modified xsi:type="dcterms:W3CDTF">2023-10-03T15:44:00Z</dcterms:modified>
</cp:coreProperties>
</file>